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olice</w:t>
      </w:r>
      <w:r>
        <w:t xml:space="preserve"> </w:t>
      </w:r>
      <w:r>
        <w:t xml:space="preserve">Officer</w:t>
      </w:r>
      <w:r>
        <w:t xml:space="preserve"> </w:t>
      </w:r>
      <w:r>
        <w:t xml:space="preserve">Application</w:t>
      </w:r>
    </w:p>
    <w:bookmarkStart w:id="20" w:name="Xa425a6583d92b63152fd4164bb3ab98992f47d4"/>
    <w:p>
      <w:pPr>
        <w:pStyle w:val="Heading1"/>
      </w:pPr>
      <w:r>
        <w:t xml:space="preserve">Statement of Purpose: Pursuing a Career as a Police Officer in Córdoba, Argentina</w:t>
      </w:r>
    </w:p>
    <w:p>
      <w:pPr>
        <w:pStyle w:val="FirstParagraph"/>
      </w:pPr>
      <w:r>
        <w:t xml:space="preserve">From the moment I first understood the profound responsibility that comes with protecting communities, I knew my life's purpose would be dedicated to public service through law enforcement. As an aspiring Police Officer applying to serve within the esteemed ranks of the Provincial Police of Córdoba (Policía de la Provincia de Córdoba), this Statement of Purpose articulates my unwavering commitment to upholding justice, fostering community trust, and contributing to the safety and dignity of all residents across Argentina's vibrant heartland. My journey has been meticulously shaped by a deep respect for Argentine civic values and an intimate understanding of the unique social fabric that defines Córdoba province—a region where historical significance meets dynamic urban evolution.</w:t>
      </w:r>
    </w:p>
    <w:p>
      <w:pPr>
        <w:pStyle w:val="BodyText"/>
      </w:pPr>
      <w:r>
        <w:t xml:space="preserve">My academic foundation includes a bachelor’s degree in Social Sciences with a focus on Criminal Justice, complemented by specialized coursework in human rights law and community policing strategies within the Argentine context. I meticulously studied Argentina’s legal framework, including the National Constitution’s guarantees of security and the specific provisions of Córdoba's provincial security policies. This academic rigor was not merely theoretical; it was fueled by practical immersion in Córdoba's communities. Volunteering with local NGOs in Villa Allende and barrios like La Catedral provided me with firsthand perspective on socioeconomic challenges, youth engagement initiatives, and the critical need for empathetic police-community dialogue—experiences that solidified my resolve to become a Police Officer who actively bridges societal divides rather than reinforces them.</w:t>
      </w:r>
    </w:p>
    <w:p>
      <w:pPr>
        <w:pStyle w:val="BodyText"/>
      </w:pPr>
      <w:r>
        <w:t xml:space="preserve">What distinguishes my application is an intrinsic connection to Córdoba itself. Born and raised in the outskirts of Córdoba City, I witnessed both the resilience of our neighborhoods during periods of social tension and the transformative power of collaborative community safety programs. I have seen how crime impacts not just individuals but entire families across diverse communities—from university districts like Ciudad Universitaria to traditional working-class areas like La Bajada. This personal familiarity allows me to approach policing with cultural humility, understanding that effective security requires navigating linguistic nuances, respecting local customs, and recognizing the specific vulnerabilities faced by Córdoba's residents. I am not an outsider seeking a job; I am a native son committed to serving the province that shaped me.</w:t>
      </w:r>
    </w:p>
    <w:p>
      <w:pPr>
        <w:pStyle w:val="BodyText"/>
      </w:pPr>
      <w:r>
        <w:t xml:space="preserve">My commitment to the core principles of Argentine law enforcement—particularly its emphasis on human rights as enshrined in national and international frameworks—is absolute. I have studied Argentina’s transition towards professionalized policing, including the critical role of institutions like the National Police Academy (Escuela Nacional de Policía) and Córdoba's own training protocols that prioritize de-escalation, victim-centered approaches, and cultural sensitivity. I understand that being a Police Officer in Córdoba demands more than physical readiness; it requires emotional intelligence to mediate disputes among neighbors, patience when dealing with marginalized populations, and an unshakeable ethical compass guided by the Argentine National Security Law (Ley Nacional de Seguridad) which mandates respect for civil liberties as paramount. I have trained extensively in non-violent conflict resolution techniques specifically adapted for urban environments like ours.</w:t>
      </w:r>
    </w:p>
    <w:p>
      <w:pPr>
        <w:pStyle w:val="BodyText"/>
      </w:pPr>
      <w:r>
        <w:t xml:space="preserve">Furthermore, I recognize that Córdoba’s policing challenges are evolving rapidly. The province faces unique demands: managing security during large-scale academic events at the University of Córdoba, safeguarding diverse immigrant communities integrating into our cities, preventing cyber-enabled crimes in growing suburban areas like Villa María and Río Cuarto, and protecting cultural heritage sites such as the historic downtown of Córdoba City. My application is grounded in a clear-eyed assessment of these realities. I am prepared to contribute to initiatives like the Provincial Police's "Córdoba Segura" program, which prioritizes preventive patrols over reactive responses, aligning perfectly with my belief that true security stems from community partnership rather than mere authority.</w:t>
      </w:r>
    </w:p>
    <w:p>
      <w:pPr>
        <w:pStyle w:val="BodyText"/>
      </w:pPr>
      <w:r>
        <w:t xml:space="preserve">My professional experience as a Community Safety Intern with the Córdoba City Municipal Office provided invaluable insight. I assisted in organizing neighborhood watch meetings in the barrio of El Cerrito, documented crime trends for local councils, and facilitated communication between residents and officers—a role where I learned that trust is earned through consistent, transparent engagement. This experience confirmed my conviction: a Police Officer’s greatest asset is not a badge alone but the ability to listen deeply, act fairly, and inspire confidence. I understand that in Córdoba—a province where 70% of its population resides in cities and towns with distinct identities—the relationship between officers and citizens is the bedrock of public safety.</w:t>
      </w:r>
    </w:p>
    <w:p>
      <w:pPr>
        <w:pStyle w:val="BodyText"/>
      </w:pPr>
      <w:r>
        <w:t xml:space="preserve">Why Argentina? Because policing here is not just a profession; it's an embodiment of national values forged through struggle. After decades of democratic consolidation, Argentina’s law enforcement community has embraced human rights as non-negotiable, a legacy I am honored to uphold. Why Córdoba specifically? Because it is the crucible where these ideals meet daily reality—where the challenge is complex yet deeply meaningful. This province does not need a generic officer; it needs someone who understands its history, its people, and its future vision for justice. As a Police Officer in Argentina Córdoba, I will be a guardian of order rooted in compassion, an enforcer of law guided by wisdom, and an unwavering advocate for the dignity of every individual under our shared sky.</w:t>
      </w:r>
    </w:p>
    <w:p>
      <w:pPr>
        <w:pStyle w:val="BodyText"/>
      </w:pPr>
      <w:r>
        <w:t xml:space="preserve">I approach this application not with ambition alone but with profound humility. I understand that becoming a Police Officer in Córdoba is not merely a career step—it is a sacred trust bestowed upon those who serve. My life’s purpose aligns entirely with the mission of protecting Argentina's citizens, especially within the vibrant and vital province of Córdoba. I am prepared to undergo rigorous training with diligence, to serve without fear or favor, and to honor the legacy of service that defines Argentina’s finest police professionals. I seek not just a position, but an opportunity to contribute meaningfully to the safety and prosperity of this beloved province—and ultimately, towards a stronger Argentin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olice Officer Application</dc:title>
  <dc:creator/>
  <dc:language>en</dc:language>
  <cp:keywords/>
  <dcterms:created xsi:type="dcterms:W3CDTF">2026-06-03T10:23:51Z</dcterms:created>
  <dcterms:modified xsi:type="dcterms:W3CDTF">2026-06-03T10:23:51Z</dcterms:modified>
</cp:coreProperties>
</file>

<file path=docProps/custom.xml><?xml version="1.0" encoding="utf-8"?>
<Properties xmlns="http://schemas.openxmlformats.org/officeDocument/2006/custom-properties" xmlns:vt="http://schemas.openxmlformats.org/officeDocument/2006/docPropsVTypes"/>
</file>